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F3EF27" w14:textId="3EDF1457" w:rsidR="00803C82" w:rsidRPr="00E43FD1" w:rsidRDefault="0008460E" w:rsidP="00803C82">
      <w:pPr>
        <w:pBdr>
          <w:bottom w:val="single" w:sz="6" w:space="1" w:color="auto"/>
        </w:pBdr>
        <w:spacing w:after="0" w:line="240" w:lineRule="auto"/>
        <w:rPr>
          <w:rFonts w:cstheme="minorHAnsi"/>
          <w:i/>
          <w:szCs w:val="21"/>
        </w:rPr>
      </w:pPr>
      <w:r w:rsidRPr="00E43FD1">
        <w:rPr>
          <w:b/>
          <w:sz w:val="40"/>
        </w:rPr>
        <w:t xml:space="preserve">Your </w:t>
      </w:r>
      <w:r w:rsidR="00A61A8E" w:rsidRPr="00E43FD1">
        <w:rPr>
          <w:b/>
          <w:sz w:val="40"/>
        </w:rPr>
        <w:t xml:space="preserve">Rights </w:t>
      </w:r>
      <w:r w:rsidR="00C078CF" w:rsidRPr="00E43FD1">
        <w:rPr>
          <w:b/>
          <w:sz w:val="40"/>
        </w:rPr>
        <w:t>U</w:t>
      </w:r>
      <w:r w:rsidRPr="00E43FD1">
        <w:rPr>
          <w:b/>
          <w:sz w:val="40"/>
        </w:rPr>
        <w:t>nder</w:t>
      </w:r>
      <w:r w:rsidR="00A61A8E" w:rsidRPr="00E43FD1">
        <w:rPr>
          <w:b/>
          <w:sz w:val="40"/>
        </w:rPr>
        <w:t xml:space="preserve"> Section 504</w:t>
      </w:r>
      <w:r w:rsidR="00650F38" w:rsidRPr="00E43FD1">
        <w:rPr>
          <w:b/>
          <w:sz w:val="40"/>
        </w:rPr>
        <w:t xml:space="preserve">                   </w:t>
      </w:r>
      <w:r w:rsidR="00803C82">
        <w:rPr>
          <w:rFonts w:cstheme="minorHAnsi"/>
          <w:i/>
          <w:noProof/>
          <w:szCs w:val="21"/>
        </w:rPr>
        <w:drawing>
          <wp:inline distT="0" distB="0" distL="0" distR="0" wp14:anchorId="0F1C1743" wp14:editId="44F48B11">
            <wp:extent cx="1543050" cy="455628"/>
            <wp:effectExtent l="0" t="0" r="0" b="1905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5450" cy="465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B70383" w14:textId="29484B80" w:rsidR="00671288" w:rsidRPr="00E43FD1" w:rsidRDefault="00671288" w:rsidP="00371B79">
      <w:pPr>
        <w:spacing w:after="0" w:line="240" w:lineRule="auto"/>
        <w:rPr>
          <w:rFonts w:cstheme="minorHAnsi"/>
          <w:i/>
          <w:szCs w:val="21"/>
        </w:rPr>
      </w:pPr>
      <w:r w:rsidRPr="00E43FD1">
        <w:rPr>
          <w:rFonts w:cstheme="minorHAnsi"/>
          <w:i/>
          <w:szCs w:val="21"/>
        </w:rPr>
        <w:t xml:space="preserve">your child’s rights under Section 504 and the rights you have if you disagree with </w:t>
      </w:r>
      <w:r w:rsidR="00DC4C8F" w:rsidRPr="00E43FD1">
        <w:rPr>
          <w:rFonts w:cstheme="minorHAnsi"/>
          <w:i/>
          <w:szCs w:val="21"/>
        </w:rPr>
        <w:t>the school district’s</w:t>
      </w:r>
      <w:r w:rsidRPr="00E43FD1">
        <w:rPr>
          <w:rFonts w:cstheme="minorHAnsi"/>
          <w:i/>
          <w:szCs w:val="21"/>
        </w:rPr>
        <w:t xml:space="preserve"> decisions.</w:t>
      </w:r>
    </w:p>
    <w:p w14:paraId="140EC383" w14:textId="77777777" w:rsidR="003D5873" w:rsidRDefault="003D5873" w:rsidP="00371B79">
      <w:pPr>
        <w:spacing w:after="0" w:line="240" w:lineRule="auto"/>
        <w:rPr>
          <w:rFonts w:cstheme="minorHAnsi"/>
          <w:sz w:val="21"/>
          <w:szCs w:val="21"/>
        </w:rPr>
        <w:sectPr w:rsidR="003D5873" w:rsidSect="00A7094E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156F2314" w14:textId="77777777" w:rsidR="00671288" w:rsidRPr="00A7094E" w:rsidRDefault="00671288" w:rsidP="00371B79">
      <w:pPr>
        <w:spacing w:after="0" w:line="240" w:lineRule="auto"/>
        <w:rPr>
          <w:rFonts w:cstheme="minorHAnsi"/>
          <w:sz w:val="21"/>
          <w:szCs w:val="21"/>
        </w:rPr>
      </w:pPr>
    </w:p>
    <w:p w14:paraId="63A1695D" w14:textId="77777777" w:rsidR="005D7A43" w:rsidRPr="00E43FD1" w:rsidRDefault="005D7A43" w:rsidP="00371B79">
      <w:pPr>
        <w:spacing w:after="0" w:line="240" w:lineRule="auto"/>
        <w:rPr>
          <w:rFonts w:cstheme="minorHAnsi"/>
          <w:b/>
          <w:szCs w:val="21"/>
        </w:rPr>
        <w:sectPr w:rsidR="005D7A43" w:rsidRPr="00E43FD1" w:rsidSect="00E43FD1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</w:p>
    <w:p w14:paraId="42541058" w14:textId="77777777" w:rsidR="00892D5D" w:rsidRPr="00E43FD1" w:rsidRDefault="00892D5D" w:rsidP="00E43F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40" w:lineRule="auto"/>
        <w:rPr>
          <w:rFonts w:cstheme="minorHAnsi"/>
          <w:b/>
          <w:sz w:val="12"/>
        </w:rPr>
      </w:pPr>
    </w:p>
    <w:p w14:paraId="2E03C79A" w14:textId="77777777" w:rsidR="0036487A" w:rsidRPr="00E43FD1" w:rsidRDefault="002A3859" w:rsidP="00E43F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40" w:lineRule="auto"/>
        <w:rPr>
          <w:rFonts w:cstheme="minorHAnsi"/>
          <w:b/>
          <w:sz w:val="24"/>
        </w:rPr>
      </w:pPr>
      <w:r w:rsidRPr="00E43FD1">
        <w:rPr>
          <w:rFonts w:cstheme="minorHAnsi"/>
          <w:b/>
          <w:sz w:val="24"/>
        </w:rPr>
        <w:t>WHAT IS SECTION 504?</w:t>
      </w:r>
    </w:p>
    <w:p w14:paraId="620D2B4C" w14:textId="77777777" w:rsidR="00187B0B" w:rsidRDefault="001C1228" w:rsidP="00E43F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40" w:lineRule="auto"/>
        <w:rPr>
          <w:rFonts w:cstheme="minorHAnsi"/>
        </w:rPr>
      </w:pPr>
      <w:r>
        <w:rPr>
          <w:rFonts w:cstheme="minorHAnsi"/>
        </w:rPr>
        <w:t>Section 504 of</w:t>
      </w:r>
      <w:r w:rsidR="00597280" w:rsidRPr="00E43FD1">
        <w:rPr>
          <w:rFonts w:cstheme="minorHAnsi"/>
        </w:rPr>
        <w:t xml:space="preserve"> the Rehabilitation Act of 1973</w:t>
      </w:r>
      <w:r w:rsidR="00D5148C">
        <w:rPr>
          <w:rFonts w:cstheme="minorHAnsi"/>
        </w:rPr>
        <w:t xml:space="preserve">, commonly called “Section 504,” is </w:t>
      </w:r>
      <w:r w:rsidR="009C3A6B">
        <w:rPr>
          <w:rFonts w:cstheme="minorHAnsi"/>
        </w:rPr>
        <w:t xml:space="preserve">a federal law that protects students from discrimination based on disability. Section 504 </w:t>
      </w:r>
      <w:r w:rsidR="00204854" w:rsidRPr="00E43FD1">
        <w:rPr>
          <w:rFonts w:cstheme="minorHAnsi"/>
        </w:rPr>
        <w:t>assure</w:t>
      </w:r>
      <w:r w:rsidR="00CB09C5" w:rsidRPr="00E43FD1">
        <w:rPr>
          <w:rFonts w:cstheme="minorHAnsi"/>
        </w:rPr>
        <w:t>s</w:t>
      </w:r>
      <w:r w:rsidR="00204854" w:rsidRPr="00E43FD1">
        <w:rPr>
          <w:rFonts w:cstheme="minorHAnsi"/>
        </w:rPr>
        <w:t xml:space="preserve"> that students with disabilities have educational opportunities and benefits</w:t>
      </w:r>
      <w:r w:rsidR="003A4DC4" w:rsidRPr="00E43FD1">
        <w:rPr>
          <w:rFonts w:cstheme="minorHAnsi"/>
        </w:rPr>
        <w:t xml:space="preserve"> equal</w:t>
      </w:r>
      <w:r w:rsidR="00204854" w:rsidRPr="00E43FD1">
        <w:rPr>
          <w:rFonts w:cstheme="minorHAnsi"/>
        </w:rPr>
        <w:t xml:space="preserve"> to those provided to students without disabilities.</w:t>
      </w:r>
      <w:r w:rsidR="00EA60BF" w:rsidRPr="00E43FD1">
        <w:rPr>
          <w:rFonts w:cstheme="minorHAnsi"/>
        </w:rPr>
        <w:t xml:space="preserve"> </w:t>
      </w:r>
      <w:r w:rsidR="00204854" w:rsidRPr="00E43FD1">
        <w:rPr>
          <w:rFonts w:cstheme="minorHAnsi"/>
        </w:rPr>
        <w:t>To be eligible, a student must have a physical or mental impairment that substantially limits one or more major life activity.</w:t>
      </w:r>
    </w:p>
    <w:p w14:paraId="2E42DFF9" w14:textId="77777777" w:rsidR="00892D5D" w:rsidRPr="00E43FD1" w:rsidRDefault="00892D5D" w:rsidP="00E43F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40" w:lineRule="auto"/>
        <w:rPr>
          <w:rFonts w:cstheme="minorHAnsi"/>
          <w:sz w:val="12"/>
        </w:rPr>
      </w:pPr>
    </w:p>
    <w:p w14:paraId="5697135F" w14:textId="77777777" w:rsidR="009A2BE9" w:rsidRDefault="009A2BE9" w:rsidP="00371B79">
      <w:pPr>
        <w:spacing w:after="0" w:line="240" w:lineRule="auto"/>
        <w:rPr>
          <w:rFonts w:cstheme="minorHAnsi"/>
          <w:b/>
          <w:sz w:val="24"/>
        </w:rPr>
      </w:pPr>
    </w:p>
    <w:p w14:paraId="7CCEFB06" w14:textId="77777777" w:rsidR="00A61A8E" w:rsidRPr="00E43FD1" w:rsidRDefault="00A61A8E" w:rsidP="00371B79">
      <w:pPr>
        <w:spacing w:after="0" w:line="240" w:lineRule="auto"/>
        <w:rPr>
          <w:rFonts w:cstheme="minorHAnsi"/>
          <w:b/>
          <w:sz w:val="24"/>
        </w:rPr>
      </w:pPr>
      <w:r w:rsidRPr="00E43FD1">
        <w:rPr>
          <w:rFonts w:cstheme="minorHAnsi"/>
          <w:b/>
          <w:sz w:val="24"/>
        </w:rPr>
        <w:t>YOUR CHILD’S EDUCATION</w:t>
      </w:r>
    </w:p>
    <w:p w14:paraId="2B811B61" w14:textId="77777777" w:rsidR="00187B0B" w:rsidRPr="00E43FD1" w:rsidRDefault="00836A44" w:rsidP="00371B79">
      <w:pPr>
        <w:spacing w:after="0" w:line="240" w:lineRule="auto"/>
        <w:rPr>
          <w:rFonts w:cstheme="minorHAnsi"/>
        </w:rPr>
      </w:pPr>
      <w:r w:rsidRPr="00E43FD1">
        <w:rPr>
          <w:rFonts w:cstheme="minorHAnsi"/>
        </w:rPr>
        <w:t>Your child has the right to</w:t>
      </w:r>
      <w:r w:rsidR="00187B0B" w:rsidRPr="00E43FD1">
        <w:rPr>
          <w:rFonts w:cstheme="minorHAnsi"/>
        </w:rPr>
        <w:t>:</w:t>
      </w:r>
    </w:p>
    <w:p w14:paraId="13041801" w14:textId="77777777" w:rsidR="00A64F0B" w:rsidRPr="00650F38" w:rsidRDefault="00A64F0B" w:rsidP="00E43FD1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</w:rPr>
      </w:pPr>
      <w:r w:rsidRPr="004C7BCA">
        <w:rPr>
          <w:rFonts w:cstheme="minorHAnsi"/>
        </w:rPr>
        <w:t>Receive</w:t>
      </w:r>
      <w:r w:rsidRPr="00650F38">
        <w:rPr>
          <w:rFonts w:cstheme="minorHAnsi"/>
        </w:rPr>
        <w:t xml:space="preserve"> a free </w:t>
      </w:r>
      <w:r w:rsidRPr="004C7BCA">
        <w:rPr>
          <w:rFonts w:cstheme="minorHAnsi"/>
        </w:rPr>
        <w:t xml:space="preserve">and </w:t>
      </w:r>
      <w:r w:rsidRPr="00650F38">
        <w:rPr>
          <w:rFonts w:cstheme="minorHAnsi"/>
        </w:rPr>
        <w:t xml:space="preserve">appropriate public education. </w:t>
      </w:r>
    </w:p>
    <w:p w14:paraId="1F19A7F2" w14:textId="77777777" w:rsidR="00187B0B" w:rsidRPr="00650F38" w:rsidRDefault="00187B0B" w:rsidP="00E43FD1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</w:rPr>
      </w:pPr>
      <w:r w:rsidRPr="00E43FD1">
        <w:rPr>
          <w:rFonts w:cstheme="minorHAnsi"/>
        </w:rPr>
        <w:t>Participate</w:t>
      </w:r>
      <w:r w:rsidR="00560D5E" w:rsidRPr="00650F38">
        <w:rPr>
          <w:rFonts w:cstheme="minorHAnsi"/>
        </w:rPr>
        <w:t xml:space="preserve"> in and benefit from the </w:t>
      </w:r>
      <w:r w:rsidR="003D7BC7" w:rsidRPr="00E43FD1">
        <w:rPr>
          <w:rFonts w:cstheme="minorHAnsi"/>
        </w:rPr>
        <w:t>d</w:t>
      </w:r>
      <w:r w:rsidR="00560D5E" w:rsidRPr="00650F38">
        <w:rPr>
          <w:rFonts w:cstheme="minorHAnsi"/>
        </w:rPr>
        <w:t>istrict’s educational programs without discrimination</w:t>
      </w:r>
      <w:r w:rsidR="003D7BC7" w:rsidRPr="00E43FD1">
        <w:rPr>
          <w:rFonts w:cstheme="minorHAnsi"/>
        </w:rPr>
        <w:t>.</w:t>
      </w:r>
    </w:p>
    <w:p w14:paraId="364CB0A1" w14:textId="77777777" w:rsidR="00187B0B" w:rsidRPr="00650F38" w:rsidRDefault="00187B0B" w:rsidP="00E43FD1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</w:rPr>
      </w:pPr>
      <w:r w:rsidRPr="00E43FD1">
        <w:rPr>
          <w:rFonts w:cstheme="minorHAnsi"/>
        </w:rPr>
        <w:t>Be</w:t>
      </w:r>
      <w:r w:rsidR="006876E5" w:rsidRPr="00650F38">
        <w:rPr>
          <w:rFonts w:cstheme="minorHAnsi"/>
        </w:rPr>
        <w:t xml:space="preserve"> provided an equal opportunity to participate in </w:t>
      </w:r>
      <w:r w:rsidR="00A64F0B">
        <w:rPr>
          <w:rFonts w:cstheme="minorHAnsi"/>
        </w:rPr>
        <w:t xml:space="preserve">the district’s </w:t>
      </w:r>
      <w:r w:rsidR="006876E5" w:rsidRPr="00650F38">
        <w:rPr>
          <w:rFonts w:cstheme="minorHAnsi"/>
        </w:rPr>
        <w:t>nonacademic and extracurricular activities</w:t>
      </w:r>
      <w:r w:rsidR="00A64F0B">
        <w:rPr>
          <w:rFonts w:cstheme="minorHAnsi"/>
        </w:rPr>
        <w:t>.</w:t>
      </w:r>
    </w:p>
    <w:p w14:paraId="3720CF6E" w14:textId="77777777" w:rsidR="003D7BC7" w:rsidRPr="00E43FD1" w:rsidRDefault="003D7BC7" w:rsidP="00E43FD1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</w:rPr>
      </w:pPr>
      <w:r w:rsidRPr="00E43FD1">
        <w:rPr>
          <w:rFonts w:cstheme="minorHAnsi"/>
        </w:rPr>
        <w:t xml:space="preserve">Be educated with students who do not have disabilities to the maximum extent appropriate. </w:t>
      </w:r>
    </w:p>
    <w:p w14:paraId="00C2789F" w14:textId="77777777" w:rsidR="00AD05CD" w:rsidRPr="00650F38" w:rsidRDefault="00187B0B" w:rsidP="00E43FD1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</w:rPr>
      </w:pPr>
      <w:r w:rsidRPr="00E43FD1">
        <w:rPr>
          <w:rFonts w:cstheme="minorHAnsi"/>
        </w:rPr>
        <w:t>Be</w:t>
      </w:r>
      <w:r w:rsidR="0088508C" w:rsidRPr="00650F38">
        <w:rPr>
          <w:rFonts w:cstheme="minorHAnsi"/>
        </w:rPr>
        <w:t xml:space="preserve"> educated in facilities and receive services </w:t>
      </w:r>
      <w:r w:rsidR="00AD05CD" w:rsidRPr="00650F38">
        <w:rPr>
          <w:rFonts w:cstheme="minorHAnsi"/>
        </w:rPr>
        <w:t>that are comparable to those provided to students without disabilities.</w:t>
      </w:r>
    </w:p>
    <w:p w14:paraId="3F9A0E14" w14:textId="77777777" w:rsidR="00187B0B" w:rsidRPr="00650F38" w:rsidRDefault="00187B0B" w:rsidP="00E43FD1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</w:rPr>
      </w:pPr>
      <w:r w:rsidRPr="00E43FD1">
        <w:rPr>
          <w:rFonts w:cstheme="minorHAnsi"/>
        </w:rPr>
        <w:t>Receive</w:t>
      </w:r>
      <w:r w:rsidR="0097366D" w:rsidRPr="00650F38">
        <w:rPr>
          <w:rFonts w:cstheme="minorHAnsi"/>
        </w:rPr>
        <w:t xml:space="preserve"> accommodations and/or related aids and services to allow your child an equal opportunity to participate in school activities.</w:t>
      </w:r>
      <w:r w:rsidR="00EA60BF" w:rsidRPr="00650F38">
        <w:rPr>
          <w:rFonts w:cstheme="minorHAnsi"/>
        </w:rPr>
        <w:t xml:space="preserve"> </w:t>
      </w:r>
    </w:p>
    <w:p w14:paraId="141AF674" w14:textId="77777777" w:rsidR="00ED1BE0" w:rsidRDefault="00187B0B" w:rsidP="00E43FD1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</w:rPr>
      </w:pPr>
      <w:r w:rsidRPr="00E43FD1">
        <w:rPr>
          <w:rFonts w:cstheme="minorHAnsi"/>
        </w:rPr>
        <w:t>Receive</w:t>
      </w:r>
      <w:r w:rsidR="006876E5" w:rsidRPr="00650F38">
        <w:rPr>
          <w:rFonts w:cstheme="minorHAnsi"/>
        </w:rPr>
        <w:t xml:space="preserve"> educational and related aids and services without cost, except for th</w:t>
      </w:r>
      <w:r w:rsidR="00A7094E" w:rsidRPr="00650F38">
        <w:rPr>
          <w:rFonts w:cstheme="minorHAnsi"/>
        </w:rPr>
        <w:t>ose fees imposed on the parents</w:t>
      </w:r>
      <w:r w:rsidR="006876E5" w:rsidRPr="00650F38">
        <w:rPr>
          <w:rFonts w:cstheme="minorHAnsi"/>
        </w:rPr>
        <w:t xml:space="preserve"> of children without disabilities.</w:t>
      </w:r>
      <w:r w:rsidR="00EA60BF" w:rsidRPr="00650F38">
        <w:rPr>
          <w:rFonts w:cstheme="minorHAnsi"/>
        </w:rPr>
        <w:t xml:space="preserve"> </w:t>
      </w:r>
    </w:p>
    <w:p w14:paraId="696D6F45" w14:textId="77777777" w:rsidR="00A31002" w:rsidRPr="00ED1BE0" w:rsidRDefault="00187B0B" w:rsidP="00E43FD1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</w:rPr>
      </w:pPr>
      <w:r w:rsidRPr="00E43FD1">
        <w:rPr>
          <w:rFonts w:cstheme="minorHAnsi"/>
        </w:rPr>
        <w:t>Receive</w:t>
      </w:r>
      <w:r w:rsidR="0088508C" w:rsidRPr="00ED1BE0">
        <w:rPr>
          <w:rFonts w:cstheme="minorHAnsi"/>
        </w:rPr>
        <w:t xml:space="preserve"> special education services if </w:t>
      </w:r>
      <w:r w:rsidR="00ED1BE0" w:rsidRPr="00ED1BE0">
        <w:rPr>
          <w:rFonts w:cstheme="minorHAnsi"/>
        </w:rPr>
        <w:t>needed.</w:t>
      </w:r>
      <w:r w:rsidR="00EA60BF" w:rsidRPr="00ED1BE0">
        <w:rPr>
          <w:rFonts w:cstheme="minorHAnsi"/>
        </w:rPr>
        <w:t xml:space="preserve"> </w:t>
      </w:r>
    </w:p>
    <w:p w14:paraId="26528D93" w14:textId="77777777" w:rsidR="00A31002" w:rsidRPr="00E43FD1" w:rsidRDefault="00A31002" w:rsidP="00371B79">
      <w:pPr>
        <w:spacing w:after="0" w:line="240" w:lineRule="auto"/>
        <w:rPr>
          <w:rFonts w:cstheme="minorHAnsi"/>
        </w:rPr>
      </w:pPr>
    </w:p>
    <w:p w14:paraId="480DFC45" w14:textId="77777777" w:rsidR="00650F38" w:rsidRPr="00E43FD1" w:rsidRDefault="00650F38" w:rsidP="00650F38">
      <w:pPr>
        <w:spacing w:after="0" w:line="240" w:lineRule="auto"/>
        <w:rPr>
          <w:rFonts w:cstheme="minorHAnsi"/>
          <w:b/>
          <w:sz w:val="24"/>
        </w:rPr>
      </w:pPr>
      <w:r w:rsidRPr="00E43FD1">
        <w:rPr>
          <w:rFonts w:cstheme="minorHAnsi"/>
          <w:b/>
          <w:sz w:val="24"/>
        </w:rPr>
        <w:t>YOUR CHILD’S EDUCATIONAL RECORDS</w:t>
      </w:r>
    </w:p>
    <w:p w14:paraId="5B93C1ED" w14:textId="77777777" w:rsidR="00650F38" w:rsidRPr="00E43FD1" w:rsidRDefault="00650F38" w:rsidP="00650F38">
      <w:pPr>
        <w:spacing w:after="0" w:line="240" w:lineRule="auto"/>
        <w:rPr>
          <w:rFonts w:cstheme="minorHAnsi"/>
        </w:rPr>
      </w:pPr>
      <w:r w:rsidRPr="00E43FD1">
        <w:rPr>
          <w:rFonts w:cstheme="minorHAnsi"/>
        </w:rPr>
        <w:t>You have the right to:</w:t>
      </w:r>
    </w:p>
    <w:p w14:paraId="4E83794A" w14:textId="77777777" w:rsidR="00650F38" w:rsidRPr="00E43FD1" w:rsidRDefault="00650F38" w:rsidP="00E43FD1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r w:rsidRPr="00E43FD1">
        <w:rPr>
          <w:rFonts w:cstheme="minorHAnsi"/>
        </w:rPr>
        <w:t xml:space="preserve">Review your child’s educational records and to </w:t>
      </w:r>
      <w:r>
        <w:rPr>
          <w:rFonts w:cstheme="minorHAnsi"/>
        </w:rPr>
        <w:t xml:space="preserve">receive copies </w:t>
      </w:r>
      <w:r w:rsidRPr="00E43FD1">
        <w:rPr>
          <w:rFonts w:cstheme="minorHAnsi"/>
        </w:rPr>
        <w:t xml:space="preserve">at a reasonable cost. You will not be charged if the cost would </w:t>
      </w:r>
      <w:r w:rsidR="00ED1BE0">
        <w:rPr>
          <w:rFonts w:cstheme="minorHAnsi"/>
        </w:rPr>
        <w:t>keep</w:t>
      </w:r>
      <w:r w:rsidRPr="00E43FD1">
        <w:rPr>
          <w:rFonts w:cstheme="minorHAnsi"/>
        </w:rPr>
        <w:t xml:space="preserve"> you from reviewing the records. </w:t>
      </w:r>
    </w:p>
    <w:p w14:paraId="24D0DDB5" w14:textId="77777777" w:rsidR="005379F5" w:rsidRDefault="00650F38" w:rsidP="00E43FD1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r w:rsidRPr="00E43FD1">
        <w:rPr>
          <w:rFonts w:cstheme="minorHAnsi"/>
        </w:rPr>
        <w:t xml:space="preserve">Ask the district to change your child’s </w:t>
      </w:r>
      <w:r w:rsidR="005379F5" w:rsidRPr="005379F5">
        <w:rPr>
          <w:rFonts w:cstheme="minorHAnsi"/>
        </w:rPr>
        <w:t xml:space="preserve">education </w:t>
      </w:r>
      <w:r w:rsidRPr="00E43FD1">
        <w:rPr>
          <w:rFonts w:cstheme="minorHAnsi"/>
        </w:rPr>
        <w:t xml:space="preserve">records if you believe that they are </w:t>
      </w:r>
      <w:r w:rsidR="005379F5" w:rsidRPr="005379F5">
        <w:rPr>
          <w:rFonts w:cstheme="minorHAnsi"/>
        </w:rPr>
        <w:t>wrong</w:t>
      </w:r>
      <w:r w:rsidRPr="00E43FD1">
        <w:rPr>
          <w:rFonts w:cstheme="minorHAnsi"/>
        </w:rPr>
        <w:t xml:space="preserve">, misleading, or </w:t>
      </w:r>
      <w:r w:rsidR="005379F5" w:rsidRPr="005379F5">
        <w:rPr>
          <w:rFonts w:cstheme="minorHAnsi"/>
        </w:rPr>
        <w:t xml:space="preserve">are </w:t>
      </w:r>
      <w:r w:rsidRPr="00E43FD1">
        <w:rPr>
          <w:rFonts w:cstheme="minorHAnsi"/>
        </w:rPr>
        <w:t xml:space="preserve">otherwise in violation of your child’s privacy rights. </w:t>
      </w:r>
      <w:r w:rsidR="005379F5" w:rsidRPr="005379F5">
        <w:rPr>
          <w:rFonts w:cstheme="minorHAnsi"/>
        </w:rPr>
        <w:t>If the district refuse</w:t>
      </w:r>
      <w:r w:rsidR="00ED1BE0">
        <w:rPr>
          <w:rFonts w:cstheme="minorHAnsi"/>
        </w:rPr>
        <w:t>s</w:t>
      </w:r>
      <w:r w:rsidR="005379F5" w:rsidRPr="005379F5">
        <w:rPr>
          <w:rFonts w:cstheme="minorHAnsi"/>
        </w:rPr>
        <w:t xml:space="preserve"> this request, you have the right to challenge the refusal by requesting an impartial hearing. </w:t>
      </w:r>
    </w:p>
    <w:p w14:paraId="7BD629B7" w14:textId="77777777" w:rsidR="003D5873" w:rsidRPr="00E43FD1" w:rsidRDefault="005379F5" w:rsidP="00E43FD1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  <w:b/>
          <w:sz w:val="24"/>
        </w:rPr>
      </w:pPr>
      <w:r w:rsidRPr="003D5873">
        <w:rPr>
          <w:rFonts w:cstheme="minorHAnsi"/>
        </w:rPr>
        <w:t>A response to your reasonable requests for explanations and interpretations of your child’s education records.</w:t>
      </w:r>
    </w:p>
    <w:p w14:paraId="620B3DD3" w14:textId="77777777" w:rsidR="001C1228" w:rsidRDefault="001C1228" w:rsidP="003D5873">
      <w:pPr>
        <w:spacing w:after="0" w:line="240" w:lineRule="auto"/>
        <w:rPr>
          <w:rFonts w:cstheme="minorHAnsi"/>
          <w:b/>
          <w:sz w:val="24"/>
        </w:rPr>
      </w:pPr>
    </w:p>
    <w:p w14:paraId="644FBAAA" w14:textId="77777777" w:rsidR="00671288" w:rsidRPr="00E43FD1" w:rsidRDefault="00671288" w:rsidP="003D5873">
      <w:pPr>
        <w:spacing w:after="0" w:line="240" w:lineRule="auto"/>
        <w:rPr>
          <w:rFonts w:cstheme="minorHAnsi"/>
          <w:b/>
          <w:sz w:val="24"/>
        </w:rPr>
      </w:pPr>
      <w:r w:rsidRPr="00E43FD1">
        <w:rPr>
          <w:rFonts w:cstheme="minorHAnsi"/>
          <w:b/>
          <w:sz w:val="24"/>
        </w:rPr>
        <w:t>THE SECTION 504 PROCESS</w:t>
      </w:r>
    </w:p>
    <w:p w14:paraId="61B904FD" w14:textId="77777777" w:rsidR="003D7BC7" w:rsidRPr="00E43FD1" w:rsidRDefault="002C5D65" w:rsidP="00371B79">
      <w:pPr>
        <w:spacing w:after="0" w:line="240" w:lineRule="auto"/>
        <w:rPr>
          <w:rFonts w:cstheme="minorHAnsi"/>
        </w:rPr>
      </w:pPr>
      <w:r w:rsidRPr="00E43FD1">
        <w:rPr>
          <w:rFonts w:cstheme="minorHAnsi"/>
        </w:rPr>
        <w:t xml:space="preserve">Your child has the right to an evaluation before the school determines if he or she is eligible under Section 504. </w:t>
      </w:r>
      <w:r w:rsidR="00650F38" w:rsidRPr="00E43FD1">
        <w:rPr>
          <w:rFonts w:cstheme="minorHAnsi"/>
        </w:rPr>
        <w:t xml:space="preserve"> </w:t>
      </w:r>
      <w:r w:rsidR="005379F5">
        <w:rPr>
          <w:rFonts w:cstheme="minorHAnsi"/>
        </w:rPr>
        <w:t xml:space="preserve"> </w:t>
      </w:r>
      <w:r w:rsidR="00187B0B" w:rsidRPr="00E43FD1">
        <w:rPr>
          <w:rFonts w:cstheme="minorHAnsi"/>
        </w:rPr>
        <w:t>You have the right to</w:t>
      </w:r>
      <w:r w:rsidRPr="00E43FD1">
        <w:rPr>
          <w:rFonts w:cstheme="minorHAnsi"/>
        </w:rPr>
        <w:t>:</w:t>
      </w:r>
    </w:p>
    <w:p w14:paraId="12015A12" w14:textId="77777777" w:rsidR="002C5D65" w:rsidRPr="00E43FD1" w:rsidRDefault="003D7BC7" w:rsidP="00E43FD1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</w:rPr>
      </w:pPr>
      <w:r w:rsidRPr="00650F38">
        <w:rPr>
          <w:rFonts w:cstheme="minorHAnsi"/>
        </w:rPr>
        <w:t>R</w:t>
      </w:r>
      <w:r w:rsidR="00187B0B" w:rsidRPr="00650F38">
        <w:rPr>
          <w:rFonts w:cstheme="minorHAnsi"/>
        </w:rPr>
        <w:t xml:space="preserve">eceive notice before the district takes any action </w:t>
      </w:r>
      <w:r w:rsidR="005379F5">
        <w:rPr>
          <w:rFonts w:cstheme="minorHAnsi"/>
        </w:rPr>
        <w:t>regarding the</w:t>
      </w:r>
      <w:r w:rsidR="00187B0B" w:rsidRPr="00650F38">
        <w:rPr>
          <w:rFonts w:cstheme="minorHAnsi"/>
        </w:rPr>
        <w:t xml:space="preserve"> identification, evaluation, and placement of your child. </w:t>
      </w:r>
    </w:p>
    <w:p w14:paraId="58E91730" w14:textId="77777777" w:rsidR="003D5873" w:rsidRDefault="003D5873" w:rsidP="003D5873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</w:rPr>
      </w:pPr>
      <w:r w:rsidRPr="00086727">
        <w:rPr>
          <w:rFonts w:cstheme="minorHAnsi"/>
        </w:rPr>
        <w:t xml:space="preserve">Have </w:t>
      </w:r>
      <w:r w:rsidR="001C1228">
        <w:rPr>
          <w:rFonts w:cstheme="minorHAnsi"/>
        </w:rPr>
        <w:t>evaluation</w:t>
      </w:r>
      <w:r w:rsidRPr="00086727">
        <w:rPr>
          <w:rFonts w:cstheme="minorHAnsi"/>
        </w:rPr>
        <w:t xml:space="preserve"> and placement decisions made by a group of persons</w:t>
      </w:r>
      <w:r w:rsidR="001C1228">
        <w:rPr>
          <w:rFonts w:cstheme="minorHAnsi"/>
        </w:rPr>
        <w:t>, often called a “</w:t>
      </w:r>
      <w:r w:rsidRPr="00086727">
        <w:rPr>
          <w:rFonts w:cstheme="minorHAnsi"/>
        </w:rPr>
        <w:t>504 team</w:t>
      </w:r>
      <w:r w:rsidR="001C1228">
        <w:rPr>
          <w:rFonts w:cstheme="minorHAnsi"/>
        </w:rPr>
        <w:t>”</w:t>
      </w:r>
      <w:r w:rsidRPr="00086727">
        <w:rPr>
          <w:rFonts w:cstheme="minorHAnsi"/>
        </w:rPr>
        <w:t xml:space="preserve">, including persons who know your child, the meaning of the evaluation </w:t>
      </w:r>
      <w:r w:rsidR="00AE3AA3">
        <w:rPr>
          <w:rFonts w:cstheme="minorHAnsi"/>
        </w:rPr>
        <w:t>information</w:t>
      </w:r>
      <w:r w:rsidRPr="00086727">
        <w:rPr>
          <w:rFonts w:cstheme="minorHAnsi"/>
        </w:rPr>
        <w:t>, and the placement options available.</w:t>
      </w:r>
      <w:r w:rsidRPr="00A64F0B">
        <w:rPr>
          <w:rFonts w:cstheme="minorHAnsi"/>
        </w:rPr>
        <w:t xml:space="preserve"> </w:t>
      </w:r>
    </w:p>
    <w:p w14:paraId="012B848D" w14:textId="77777777" w:rsidR="002C5D65" w:rsidRPr="00E43FD1" w:rsidRDefault="003D7BC7" w:rsidP="00E43FD1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</w:rPr>
      </w:pPr>
      <w:r w:rsidRPr="00650F38">
        <w:rPr>
          <w:rFonts w:cstheme="minorHAnsi"/>
        </w:rPr>
        <w:t>Have evaluation</w:t>
      </w:r>
      <w:r w:rsidR="002C5D65" w:rsidRPr="00650F38">
        <w:rPr>
          <w:rFonts w:cstheme="minorHAnsi"/>
        </w:rPr>
        <w:t xml:space="preserve"> decisions based</w:t>
      </w:r>
      <w:r w:rsidRPr="00650F38">
        <w:rPr>
          <w:rFonts w:cstheme="minorHAnsi"/>
        </w:rPr>
        <w:t xml:space="preserve"> on a variety of sources, </w:t>
      </w:r>
      <w:r w:rsidR="003D5873">
        <w:rPr>
          <w:rFonts w:cstheme="minorHAnsi"/>
        </w:rPr>
        <w:t>such as</w:t>
      </w:r>
      <w:r w:rsidRPr="00650F38">
        <w:rPr>
          <w:rFonts w:cstheme="minorHAnsi"/>
        </w:rPr>
        <w:t xml:space="preserve"> aptitude and achievement tests, teacher recommendations, physical conditions, medical records, and parental </w:t>
      </w:r>
      <w:r w:rsidR="003D5873">
        <w:rPr>
          <w:rFonts w:cstheme="minorHAnsi"/>
        </w:rPr>
        <w:t>observations</w:t>
      </w:r>
      <w:r w:rsidRPr="00650F38">
        <w:rPr>
          <w:rFonts w:cstheme="minorHAnsi"/>
        </w:rPr>
        <w:t xml:space="preserve">. </w:t>
      </w:r>
    </w:p>
    <w:p w14:paraId="7D88CF37" w14:textId="77777777" w:rsidR="00A64F0B" w:rsidRPr="00650F38" w:rsidRDefault="00A64F0B" w:rsidP="00E43FD1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</w:rPr>
      </w:pPr>
      <w:r w:rsidRPr="00650F38">
        <w:rPr>
          <w:rFonts w:cstheme="minorHAnsi"/>
        </w:rPr>
        <w:t xml:space="preserve">Refuse consent for the </w:t>
      </w:r>
      <w:r w:rsidRPr="00E43FD1">
        <w:rPr>
          <w:rFonts w:cstheme="minorHAnsi"/>
        </w:rPr>
        <w:t>initial evaluation and initial</w:t>
      </w:r>
      <w:r w:rsidRPr="00650F38">
        <w:rPr>
          <w:rFonts w:cstheme="minorHAnsi"/>
        </w:rPr>
        <w:t xml:space="preserve"> placement of your child.</w:t>
      </w:r>
    </w:p>
    <w:p w14:paraId="04826174" w14:textId="77777777" w:rsidR="0036487A" w:rsidRPr="00E43FD1" w:rsidRDefault="00ED45B2" w:rsidP="00371B79">
      <w:pPr>
        <w:spacing w:after="0" w:line="240" w:lineRule="auto"/>
        <w:rPr>
          <w:rFonts w:cstheme="minorHAnsi"/>
        </w:rPr>
      </w:pPr>
      <w:r w:rsidRPr="00E43FD1">
        <w:rPr>
          <w:rFonts w:cstheme="minorHAnsi"/>
        </w:rPr>
        <w:t xml:space="preserve">If your child is eligible under Section 504, your child has a right to periodic re-evaluations, including re-evaluations before any </w:t>
      </w:r>
      <w:r w:rsidR="00671288" w:rsidRPr="00E43FD1">
        <w:rPr>
          <w:rFonts w:cstheme="minorHAnsi"/>
        </w:rPr>
        <w:t xml:space="preserve">significant change is </w:t>
      </w:r>
      <w:r w:rsidR="00FD7180" w:rsidRPr="00E43FD1">
        <w:rPr>
          <w:rFonts w:cstheme="minorHAnsi"/>
        </w:rPr>
        <w:t>made in your child’s placement.</w:t>
      </w:r>
    </w:p>
    <w:p w14:paraId="18E15085" w14:textId="77777777" w:rsidR="00A61A8E" w:rsidRPr="00E43FD1" w:rsidRDefault="00A61A8E" w:rsidP="00371B79">
      <w:pPr>
        <w:spacing w:after="0" w:line="240" w:lineRule="auto"/>
        <w:rPr>
          <w:rFonts w:cstheme="minorHAnsi"/>
        </w:rPr>
      </w:pPr>
    </w:p>
    <w:p w14:paraId="16DACCB2" w14:textId="77777777" w:rsidR="00A61A8E" w:rsidRPr="00E43FD1" w:rsidRDefault="00A61A8E" w:rsidP="00371B79">
      <w:pPr>
        <w:spacing w:after="0" w:line="240" w:lineRule="auto"/>
        <w:rPr>
          <w:rFonts w:cstheme="minorHAnsi"/>
          <w:b/>
          <w:sz w:val="24"/>
        </w:rPr>
      </w:pPr>
      <w:r w:rsidRPr="00E43FD1">
        <w:rPr>
          <w:rFonts w:cstheme="minorHAnsi"/>
          <w:b/>
          <w:sz w:val="24"/>
        </w:rPr>
        <w:t>IF YOU DISAGREE WITH THE DISTRICT’S DECISION</w:t>
      </w:r>
    </w:p>
    <w:p w14:paraId="62EB7BFD" w14:textId="77777777" w:rsidR="003D7BC7" w:rsidRDefault="00A61A8E" w:rsidP="00187B0B">
      <w:pPr>
        <w:spacing w:after="0" w:line="240" w:lineRule="auto"/>
        <w:rPr>
          <w:rFonts w:cstheme="minorHAnsi"/>
        </w:rPr>
      </w:pPr>
      <w:r w:rsidRPr="00E43FD1">
        <w:rPr>
          <w:rFonts w:cstheme="minorHAnsi"/>
        </w:rPr>
        <w:t xml:space="preserve">If you disagree with the </w:t>
      </w:r>
      <w:r w:rsidR="002C5D65" w:rsidRPr="00E43FD1">
        <w:rPr>
          <w:rFonts w:cstheme="minorHAnsi"/>
        </w:rPr>
        <w:t xml:space="preserve">district’s </w:t>
      </w:r>
      <w:r w:rsidRPr="00E43FD1">
        <w:rPr>
          <w:rFonts w:cstheme="minorHAnsi"/>
        </w:rPr>
        <w:t xml:space="preserve">decisions regarding your child’s identification, evaluation, educational program, or placement under Section 504, you </w:t>
      </w:r>
      <w:r w:rsidR="00ED1BE0">
        <w:rPr>
          <w:rFonts w:cstheme="minorHAnsi"/>
        </w:rPr>
        <w:t xml:space="preserve">may </w:t>
      </w:r>
      <w:r w:rsidRPr="00E43FD1">
        <w:rPr>
          <w:rFonts w:cstheme="minorHAnsi"/>
        </w:rPr>
        <w:t>request</w:t>
      </w:r>
      <w:r w:rsidR="000475B2" w:rsidRPr="00E43FD1">
        <w:rPr>
          <w:rFonts w:cstheme="minorHAnsi"/>
        </w:rPr>
        <w:t xml:space="preserve"> mediation or</w:t>
      </w:r>
      <w:r w:rsidRPr="00E43FD1">
        <w:rPr>
          <w:rFonts w:cstheme="minorHAnsi"/>
        </w:rPr>
        <w:t xml:space="preserve"> an impartial due process hearing.</w:t>
      </w:r>
      <w:r w:rsidR="00EA60BF" w:rsidRPr="00E43FD1">
        <w:rPr>
          <w:rFonts w:cstheme="minorHAnsi"/>
        </w:rPr>
        <w:t xml:space="preserve"> </w:t>
      </w:r>
      <w:r w:rsidRPr="00E43FD1">
        <w:rPr>
          <w:rFonts w:cstheme="minorHAnsi"/>
        </w:rPr>
        <w:t>You and your child have the right to take part in the hearing and have an attorney represent you.</w:t>
      </w:r>
      <w:r w:rsidR="00EA60BF" w:rsidRPr="00E43FD1">
        <w:rPr>
          <w:rFonts w:cstheme="minorHAnsi"/>
        </w:rPr>
        <w:t xml:space="preserve"> </w:t>
      </w:r>
      <w:r w:rsidR="00836A44" w:rsidRPr="00E43FD1">
        <w:rPr>
          <w:rFonts w:cstheme="minorHAnsi"/>
        </w:rPr>
        <w:t>H</w:t>
      </w:r>
      <w:r w:rsidRPr="00E43FD1">
        <w:rPr>
          <w:rFonts w:cstheme="minorHAnsi"/>
        </w:rPr>
        <w:t xml:space="preserve">earing requests </w:t>
      </w:r>
      <w:r w:rsidR="00ED1BE0">
        <w:rPr>
          <w:rFonts w:cstheme="minorHAnsi"/>
        </w:rPr>
        <w:t xml:space="preserve">and other concerns </w:t>
      </w:r>
      <w:r w:rsidRPr="00E43FD1">
        <w:rPr>
          <w:rFonts w:cstheme="minorHAnsi"/>
        </w:rPr>
        <w:t>can be made to your dis</w:t>
      </w:r>
      <w:r w:rsidR="00DE2EF9" w:rsidRPr="00E43FD1">
        <w:rPr>
          <w:rFonts w:cstheme="minorHAnsi"/>
        </w:rPr>
        <w:t>trict’s Section 504 Coordinator</w:t>
      </w:r>
      <w:r w:rsidR="003D7BC7" w:rsidRPr="00E43FD1">
        <w:rPr>
          <w:rFonts w:cstheme="minorHAnsi"/>
        </w:rPr>
        <w:t>:</w:t>
      </w:r>
      <w:r w:rsidR="00187B0B" w:rsidRPr="00E43FD1">
        <w:rPr>
          <w:rFonts w:cstheme="minorHAnsi"/>
        </w:rPr>
        <w:t xml:space="preserve"> </w:t>
      </w:r>
    </w:p>
    <w:p w14:paraId="7F008301" w14:textId="77777777" w:rsidR="00ED1BE0" w:rsidRPr="00E43FD1" w:rsidRDefault="00ED1BE0" w:rsidP="00187B0B">
      <w:pPr>
        <w:spacing w:after="0" w:line="240" w:lineRule="auto"/>
        <w:rPr>
          <w:rFonts w:cstheme="minorHAnsi"/>
          <w:sz w:val="18"/>
        </w:rPr>
      </w:pPr>
    </w:p>
    <w:p w14:paraId="23CC3A32" w14:textId="35EF6387" w:rsidR="00380AA7" w:rsidRDefault="00380AA7" w:rsidP="00380AA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40" w:lineRule="auto"/>
        <w:jc w:val="center"/>
        <w:rPr>
          <w:rFonts w:cstheme="minorHAnsi"/>
        </w:rPr>
      </w:pPr>
      <w:r>
        <w:rPr>
          <w:rFonts w:cstheme="minorHAnsi"/>
        </w:rPr>
        <w:t>Katie Howell</w:t>
      </w:r>
    </w:p>
    <w:p w14:paraId="4C335D75" w14:textId="43836BD2" w:rsidR="00380AA7" w:rsidRPr="00380AA7" w:rsidRDefault="00380AA7" w:rsidP="00380AA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40" w:lineRule="auto"/>
        <w:jc w:val="center"/>
        <w:rPr>
          <w:rFonts w:cstheme="minorHAnsi"/>
        </w:rPr>
      </w:pPr>
      <w:r w:rsidRPr="00380AA7">
        <w:rPr>
          <w:rFonts w:cstheme="minorHAnsi"/>
        </w:rPr>
        <w:t xml:space="preserve">2025 SW </w:t>
      </w:r>
      <w:proofErr w:type="spellStart"/>
      <w:r w:rsidRPr="00380AA7">
        <w:rPr>
          <w:rFonts w:cstheme="minorHAnsi"/>
        </w:rPr>
        <w:t>Salsbury</w:t>
      </w:r>
      <w:proofErr w:type="spellEnd"/>
      <w:r w:rsidRPr="00380AA7">
        <w:rPr>
          <w:rFonts w:cstheme="minorHAnsi"/>
        </w:rPr>
        <w:t xml:space="preserve"> Ave.</w:t>
      </w:r>
    </w:p>
    <w:p w14:paraId="0AC8553A" w14:textId="37FFD14E" w:rsidR="003D7BC7" w:rsidRDefault="00380AA7" w:rsidP="00380AA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40" w:lineRule="auto"/>
        <w:jc w:val="center"/>
        <w:rPr>
          <w:rFonts w:cstheme="minorHAnsi"/>
          <w:highlight w:val="yellow"/>
        </w:rPr>
      </w:pPr>
      <w:r w:rsidRPr="00380AA7">
        <w:rPr>
          <w:rFonts w:cstheme="minorHAnsi"/>
        </w:rPr>
        <w:t>Chehalis, WA  98532</w:t>
      </w:r>
      <w:r w:rsidRPr="00380AA7">
        <w:rPr>
          <w:rFonts w:cstheme="minorHAnsi"/>
          <w:highlight w:val="yellow"/>
        </w:rPr>
        <w:t xml:space="preserve"> </w:t>
      </w:r>
    </w:p>
    <w:p w14:paraId="6C0D5CA6" w14:textId="1AB17F2C" w:rsidR="0051619B" w:rsidRPr="002B6CEB" w:rsidRDefault="0051619B" w:rsidP="00380AA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40" w:lineRule="auto"/>
        <w:jc w:val="center"/>
        <w:rPr>
          <w:rFonts w:cstheme="minorHAnsi"/>
          <w:highlight w:val="yellow"/>
        </w:rPr>
      </w:pPr>
      <w:r w:rsidRPr="0051619B">
        <w:rPr>
          <w:rFonts w:cstheme="minorHAnsi"/>
        </w:rPr>
        <w:t>(360) 807-7245 option 3</w:t>
      </w:r>
      <w:r>
        <w:rPr>
          <w:rFonts w:cstheme="minorHAnsi"/>
        </w:rPr>
        <w:t xml:space="preserve">, </w:t>
      </w:r>
      <w:r w:rsidRPr="0051619B">
        <w:rPr>
          <w:rFonts w:cstheme="minorHAnsi"/>
        </w:rPr>
        <w:t>khowell@chehalisschools.org</w:t>
      </w:r>
    </w:p>
    <w:p w14:paraId="658637A7" w14:textId="77777777" w:rsidR="00ED1BE0" w:rsidRPr="00E43FD1" w:rsidRDefault="00ED1BE0" w:rsidP="00371B79">
      <w:pPr>
        <w:spacing w:after="0" w:line="240" w:lineRule="auto"/>
        <w:rPr>
          <w:rFonts w:cstheme="minorHAnsi"/>
          <w:sz w:val="18"/>
        </w:rPr>
      </w:pPr>
    </w:p>
    <w:p w14:paraId="6911F5E1" w14:textId="77777777" w:rsidR="00AF36DA" w:rsidRDefault="00A61A8E" w:rsidP="00E43FD1">
      <w:pPr>
        <w:spacing w:after="0" w:line="240" w:lineRule="auto"/>
        <w:rPr>
          <w:rFonts w:cstheme="minorHAnsi"/>
        </w:rPr>
      </w:pPr>
      <w:r w:rsidRPr="00E43FD1">
        <w:rPr>
          <w:rFonts w:cstheme="minorHAnsi"/>
        </w:rPr>
        <w:t xml:space="preserve">You have the right to file a complaint of discrimination with the </w:t>
      </w:r>
      <w:r w:rsidR="00ED45B2" w:rsidRPr="00E43FD1">
        <w:rPr>
          <w:rFonts w:cstheme="minorHAnsi"/>
        </w:rPr>
        <w:t xml:space="preserve">U.S. Department of Education’s </w:t>
      </w:r>
      <w:r w:rsidRPr="00E43FD1">
        <w:rPr>
          <w:rFonts w:cstheme="minorHAnsi"/>
        </w:rPr>
        <w:t>Office for Civil Rights</w:t>
      </w:r>
      <w:r w:rsidR="00C078CF">
        <w:rPr>
          <w:rFonts w:cstheme="minorHAnsi"/>
        </w:rPr>
        <w:t xml:space="preserve"> (OCR)</w:t>
      </w:r>
      <w:r w:rsidR="00C431C8" w:rsidRPr="00E43FD1">
        <w:rPr>
          <w:rFonts w:cstheme="minorHAnsi"/>
        </w:rPr>
        <w:t>, or to file a complaint in federal court</w:t>
      </w:r>
      <w:r w:rsidRPr="00E43FD1">
        <w:rPr>
          <w:rFonts w:cstheme="minorHAnsi"/>
        </w:rPr>
        <w:t>.</w:t>
      </w:r>
      <w:r w:rsidR="00EA60BF" w:rsidRPr="00E43FD1">
        <w:rPr>
          <w:rFonts w:cstheme="minorHAnsi"/>
        </w:rPr>
        <w:t xml:space="preserve"> </w:t>
      </w:r>
      <w:r w:rsidR="00FD7180" w:rsidRPr="00E43FD1">
        <w:rPr>
          <w:rFonts w:cstheme="minorHAnsi"/>
        </w:rPr>
        <w:t>Generally, a</w:t>
      </w:r>
      <w:r w:rsidR="00ED1BE0">
        <w:rPr>
          <w:rFonts w:cstheme="minorHAnsi"/>
        </w:rPr>
        <w:t>n OCR</w:t>
      </w:r>
      <w:r w:rsidR="00FD7180" w:rsidRPr="00E43FD1">
        <w:rPr>
          <w:rFonts w:cstheme="minorHAnsi"/>
        </w:rPr>
        <w:t xml:space="preserve"> complaint </w:t>
      </w:r>
      <w:r w:rsidR="00D93691" w:rsidRPr="00E43FD1">
        <w:rPr>
          <w:rFonts w:cstheme="minorHAnsi"/>
        </w:rPr>
        <w:t>may</w:t>
      </w:r>
      <w:r w:rsidR="00FD7180" w:rsidRPr="00E43FD1">
        <w:rPr>
          <w:rFonts w:cstheme="minorHAnsi"/>
        </w:rPr>
        <w:t xml:space="preserve"> be filed within 180 calendar days</w:t>
      </w:r>
      <w:r w:rsidR="008077C1" w:rsidRPr="00E43FD1">
        <w:rPr>
          <w:rFonts w:cstheme="minorHAnsi"/>
        </w:rPr>
        <w:t xml:space="preserve"> of the act that you believe was discriminatory</w:t>
      </w:r>
      <w:r w:rsidR="00FD7180" w:rsidRPr="00E43FD1">
        <w:rPr>
          <w:rFonts w:cstheme="minorHAnsi"/>
        </w:rPr>
        <w:t>.</w:t>
      </w:r>
      <w:r w:rsidR="00EA60BF" w:rsidRPr="00E43FD1">
        <w:rPr>
          <w:rFonts w:cstheme="minorHAnsi"/>
        </w:rPr>
        <w:t xml:space="preserve"> </w:t>
      </w:r>
      <w:r w:rsidRPr="00E43FD1">
        <w:rPr>
          <w:rFonts w:cstheme="minorHAnsi"/>
        </w:rPr>
        <w:t>The regional office</w:t>
      </w:r>
      <w:r w:rsidR="00836A44" w:rsidRPr="00E43FD1">
        <w:rPr>
          <w:rFonts w:cstheme="minorHAnsi"/>
        </w:rPr>
        <w:t xml:space="preserve"> </w:t>
      </w:r>
      <w:r w:rsidR="00A076C1" w:rsidRPr="00E43FD1">
        <w:rPr>
          <w:rFonts w:cstheme="minorHAnsi"/>
        </w:rPr>
        <w:t xml:space="preserve">is located </w:t>
      </w:r>
      <w:r w:rsidR="00A7094E" w:rsidRPr="00E43FD1">
        <w:rPr>
          <w:rFonts w:cstheme="minorHAnsi"/>
        </w:rPr>
        <w:t xml:space="preserve">at </w:t>
      </w:r>
      <w:r w:rsidR="00836A44" w:rsidRPr="00E43FD1">
        <w:rPr>
          <w:rFonts w:cstheme="minorHAnsi"/>
        </w:rPr>
        <w:t>915 Second Ave, Room 3310</w:t>
      </w:r>
      <w:r w:rsidR="00A7094E" w:rsidRPr="00E43FD1">
        <w:rPr>
          <w:rFonts w:cstheme="minorHAnsi"/>
        </w:rPr>
        <w:t xml:space="preserve">, </w:t>
      </w:r>
      <w:r w:rsidR="00836A44" w:rsidRPr="00E43FD1">
        <w:rPr>
          <w:rFonts w:cstheme="minorHAnsi"/>
        </w:rPr>
        <w:t>Seattle, WA 98174-1099</w:t>
      </w:r>
      <w:r w:rsidR="00F85F20">
        <w:rPr>
          <w:rFonts w:cstheme="minorHAnsi"/>
        </w:rPr>
        <w:t>.</w:t>
      </w:r>
    </w:p>
    <w:p w14:paraId="7112AE5F" w14:textId="77777777" w:rsidR="001C1228" w:rsidRDefault="001C1228" w:rsidP="00E43FD1">
      <w:p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Phone: </w:t>
      </w:r>
      <w:r w:rsidR="00836A44" w:rsidRPr="00E43FD1">
        <w:rPr>
          <w:rFonts w:cstheme="minorHAnsi"/>
        </w:rPr>
        <w:t>206</w:t>
      </w:r>
      <w:r w:rsidR="00B33DE3" w:rsidRPr="00E43FD1">
        <w:rPr>
          <w:rFonts w:cstheme="minorHAnsi"/>
        </w:rPr>
        <w:t>-</w:t>
      </w:r>
      <w:r w:rsidR="00836A44" w:rsidRPr="00E43FD1">
        <w:rPr>
          <w:rFonts w:cstheme="minorHAnsi"/>
        </w:rPr>
        <w:t>607-1600</w:t>
      </w:r>
      <w:r w:rsidR="00AF36DA">
        <w:rPr>
          <w:rFonts w:cstheme="minorHAnsi"/>
        </w:rPr>
        <w:t>/TDD: 206-607-1647</w:t>
      </w:r>
    </w:p>
    <w:p w14:paraId="74B87974" w14:textId="77777777" w:rsidR="00A7094E" w:rsidRPr="00E43FD1" w:rsidRDefault="001C1228" w:rsidP="00371B79">
      <w:pPr>
        <w:spacing w:line="240" w:lineRule="auto"/>
        <w:rPr>
          <w:rFonts w:cstheme="minorHAnsi"/>
          <w:i/>
        </w:rPr>
      </w:pPr>
      <w:r>
        <w:rPr>
          <w:rFonts w:cstheme="minorHAnsi"/>
        </w:rPr>
        <w:t xml:space="preserve">Website: </w:t>
      </w:r>
      <w:hyperlink r:id="rId9" w:history="1">
        <w:r w:rsidR="003D5873" w:rsidRPr="00E43FD1">
          <w:rPr>
            <w:rStyle w:val="Hyperlink"/>
            <w:rFonts w:cstheme="minorHAnsi"/>
          </w:rPr>
          <w:t>www.ed.gov/OCR</w:t>
        </w:r>
      </w:hyperlink>
      <w:r w:rsidR="003D5873">
        <w:rPr>
          <w:rFonts w:cstheme="minorHAnsi"/>
        </w:rPr>
        <w:t>.</w:t>
      </w:r>
    </w:p>
    <w:sectPr w:rsidR="00A7094E" w:rsidRPr="00E43FD1" w:rsidSect="00E43FD1">
      <w:type w:val="continuous"/>
      <w:pgSz w:w="12240" w:h="15840"/>
      <w:pgMar w:top="720" w:right="720" w:bottom="720" w:left="720" w:header="720" w:footer="720" w:gutter="0"/>
      <w:cols w:num="2" w:space="54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C658FE" w14:textId="77777777" w:rsidR="00B416A7" w:rsidRDefault="00B416A7" w:rsidP="00560D5E">
      <w:pPr>
        <w:spacing w:after="0" w:line="240" w:lineRule="auto"/>
      </w:pPr>
      <w:r>
        <w:separator/>
      </w:r>
    </w:p>
  </w:endnote>
  <w:endnote w:type="continuationSeparator" w:id="0">
    <w:p w14:paraId="2316C5B4" w14:textId="77777777" w:rsidR="00B416A7" w:rsidRDefault="00B416A7" w:rsidP="00560D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D1389F" w14:textId="77777777" w:rsidR="00B416A7" w:rsidRDefault="00B416A7" w:rsidP="00560D5E">
      <w:pPr>
        <w:spacing w:after="0" w:line="240" w:lineRule="auto"/>
      </w:pPr>
      <w:r>
        <w:separator/>
      </w:r>
    </w:p>
  </w:footnote>
  <w:footnote w:type="continuationSeparator" w:id="0">
    <w:p w14:paraId="410FAA25" w14:textId="77777777" w:rsidR="00B416A7" w:rsidRDefault="00B416A7" w:rsidP="00560D5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074C0"/>
    <w:multiLevelType w:val="hybridMultilevel"/>
    <w:tmpl w:val="56CE7E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92404C"/>
    <w:multiLevelType w:val="hybridMultilevel"/>
    <w:tmpl w:val="AD2C0958"/>
    <w:lvl w:ilvl="0" w:tplc="DFE4AE4C">
      <w:start w:val="1"/>
      <w:numFmt w:val="bullet"/>
      <w:lvlText w:val=""/>
      <w:lvlJc w:val="left"/>
      <w:pPr>
        <w:ind w:left="216" w:hanging="216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98C3EAC"/>
    <w:multiLevelType w:val="hybridMultilevel"/>
    <w:tmpl w:val="0FE4E4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BF16EF7"/>
    <w:multiLevelType w:val="hybridMultilevel"/>
    <w:tmpl w:val="7206CD9A"/>
    <w:lvl w:ilvl="0" w:tplc="E3282478">
      <w:start w:val="1"/>
      <w:numFmt w:val="bullet"/>
      <w:lvlText w:val=""/>
      <w:lvlJc w:val="left"/>
      <w:pPr>
        <w:ind w:left="216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27A4281"/>
    <w:multiLevelType w:val="hybridMultilevel"/>
    <w:tmpl w:val="D9F2CB9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2855A5A"/>
    <w:multiLevelType w:val="hybridMultilevel"/>
    <w:tmpl w:val="0E8ED000"/>
    <w:lvl w:ilvl="0" w:tplc="846A7EC8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3A73B66"/>
    <w:multiLevelType w:val="hybridMultilevel"/>
    <w:tmpl w:val="D0643B96"/>
    <w:lvl w:ilvl="0" w:tplc="CA12B74C">
      <w:start w:val="1"/>
      <w:numFmt w:val="bullet"/>
      <w:lvlText w:val=""/>
      <w:lvlJc w:val="left"/>
      <w:pPr>
        <w:ind w:left="216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320347B"/>
    <w:multiLevelType w:val="hybridMultilevel"/>
    <w:tmpl w:val="3F367A1A"/>
    <w:lvl w:ilvl="0" w:tplc="9C9CAC2C">
      <w:start w:val="1"/>
      <w:numFmt w:val="bullet"/>
      <w:lvlText w:val=""/>
      <w:lvlJc w:val="left"/>
      <w:pPr>
        <w:ind w:left="216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89643F8"/>
    <w:multiLevelType w:val="hybridMultilevel"/>
    <w:tmpl w:val="865275F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C4B2B25"/>
    <w:multiLevelType w:val="hybridMultilevel"/>
    <w:tmpl w:val="AF8AD0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9"/>
  </w:num>
  <w:num w:numId="3">
    <w:abstractNumId w:val="0"/>
  </w:num>
  <w:num w:numId="4">
    <w:abstractNumId w:val="8"/>
  </w:num>
  <w:num w:numId="5">
    <w:abstractNumId w:val="2"/>
  </w:num>
  <w:num w:numId="6">
    <w:abstractNumId w:val="6"/>
  </w:num>
  <w:num w:numId="7">
    <w:abstractNumId w:val="5"/>
  </w:num>
  <w:num w:numId="8">
    <w:abstractNumId w:val="7"/>
  </w:num>
  <w:num w:numId="9">
    <w:abstractNumId w:val="3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zMDC3NDEwMgdyjJR0lIJTi4sz8/NACgxrAaf/HLssAAAA"/>
  </w:docVars>
  <w:rsids>
    <w:rsidRoot w:val="00CE244A"/>
    <w:rsid w:val="000475B2"/>
    <w:rsid w:val="0007299F"/>
    <w:rsid w:val="0008460E"/>
    <w:rsid w:val="00172ED0"/>
    <w:rsid w:val="001861AA"/>
    <w:rsid w:val="00187B0B"/>
    <w:rsid w:val="001C1228"/>
    <w:rsid w:val="001D0D1D"/>
    <w:rsid w:val="00204854"/>
    <w:rsid w:val="002254AF"/>
    <w:rsid w:val="0024738F"/>
    <w:rsid w:val="00284655"/>
    <w:rsid w:val="002A3859"/>
    <w:rsid w:val="002B6CEB"/>
    <w:rsid w:val="002C5D65"/>
    <w:rsid w:val="003339D2"/>
    <w:rsid w:val="0036487A"/>
    <w:rsid w:val="00371B79"/>
    <w:rsid w:val="00380AA7"/>
    <w:rsid w:val="003A4DC4"/>
    <w:rsid w:val="003D5873"/>
    <w:rsid w:val="003D7BC7"/>
    <w:rsid w:val="003F0FFC"/>
    <w:rsid w:val="004818F5"/>
    <w:rsid w:val="00506051"/>
    <w:rsid w:val="0051619B"/>
    <w:rsid w:val="005379F5"/>
    <w:rsid w:val="00557DA5"/>
    <w:rsid w:val="00560D5E"/>
    <w:rsid w:val="00597280"/>
    <w:rsid w:val="005D1DAF"/>
    <w:rsid w:val="005D7A43"/>
    <w:rsid w:val="005E4B53"/>
    <w:rsid w:val="00612575"/>
    <w:rsid w:val="00650F38"/>
    <w:rsid w:val="0065293D"/>
    <w:rsid w:val="00671288"/>
    <w:rsid w:val="006876E5"/>
    <w:rsid w:val="006E1DC6"/>
    <w:rsid w:val="006E304F"/>
    <w:rsid w:val="007774F5"/>
    <w:rsid w:val="007A61C9"/>
    <w:rsid w:val="00803C82"/>
    <w:rsid w:val="008043EF"/>
    <w:rsid w:val="008077C1"/>
    <w:rsid w:val="00836A44"/>
    <w:rsid w:val="008564B3"/>
    <w:rsid w:val="0088508C"/>
    <w:rsid w:val="00892D5D"/>
    <w:rsid w:val="008B7B30"/>
    <w:rsid w:val="008C70F2"/>
    <w:rsid w:val="00920051"/>
    <w:rsid w:val="009371C8"/>
    <w:rsid w:val="0097366D"/>
    <w:rsid w:val="009A2BE9"/>
    <w:rsid w:val="009C3A6B"/>
    <w:rsid w:val="00A076C1"/>
    <w:rsid w:val="00A27A07"/>
    <w:rsid w:val="00A31002"/>
    <w:rsid w:val="00A61A8E"/>
    <w:rsid w:val="00A64F0B"/>
    <w:rsid w:val="00A7094E"/>
    <w:rsid w:val="00AA3034"/>
    <w:rsid w:val="00AD05CD"/>
    <w:rsid w:val="00AE1BD1"/>
    <w:rsid w:val="00AE3AA3"/>
    <w:rsid w:val="00AF36DA"/>
    <w:rsid w:val="00B33DE3"/>
    <w:rsid w:val="00B416A7"/>
    <w:rsid w:val="00C078CF"/>
    <w:rsid w:val="00C37C9B"/>
    <w:rsid w:val="00C431C8"/>
    <w:rsid w:val="00CB09C5"/>
    <w:rsid w:val="00CE244A"/>
    <w:rsid w:val="00D0666B"/>
    <w:rsid w:val="00D3197D"/>
    <w:rsid w:val="00D5148C"/>
    <w:rsid w:val="00D5565C"/>
    <w:rsid w:val="00D93691"/>
    <w:rsid w:val="00DC4C8F"/>
    <w:rsid w:val="00DD2EDF"/>
    <w:rsid w:val="00DE2EF9"/>
    <w:rsid w:val="00E43FD1"/>
    <w:rsid w:val="00E5525A"/>
    <w:rsid w:val="00EA60BF"/>
    <w:rsid w:val="00EB4852"/>
    <w:rsid w:val="00ED1BE0"/>
    <w:rsid w:val="00ED45B2"/>
    <w:rsid w:val="00F03FEC"/>
    <w:rsid w:val="00F85F20"/>
    <w:rsid w:val="00FD7180"/>
    <w:rsid w:val="00FF5C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0ED945"/>
  <w15:docId w15:val="{62D7CD10-C823-465B-8C9A-37AD87C9C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E244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36A44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60D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0D5E"/>
  </w:style>
  <w:style w:type="paragraph" w:styleId="Footer">
    <w:name w:val="footer"/>
    <w:basedOn w:val="Normal"/>
    <w:link w:val="FooterChar"/>
    <w:uiPriority w:val="99"/>
    <w:unhideWhenUsed/>
    <w:rsid w:val="00560D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0D5E"/>
  </w:style>
  <w:style w:type="character" w:styleId="FollowedHyperlink">
    <w:name w:val="FollowedHyperlink"/>
    <w:basedOn w:val="DefaultParagraphFont"/>
    <w:uiPriority w:val="99"/>
    <w:semiHidden/>
    <w:unhideWhenUsed/>
    <w:rsid w:val="00A27A07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70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70F2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3D7B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D7BC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D7BC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7B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D7BC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3D7BC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190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29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0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ed.gov/OC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C961858-1D8D-4921-BD14-3B3BA6862D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4</TotalTime>
  <Pages>1</Pages>
  <Words>608</Words>
  <Characters>3471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our Rights Under Section 504</vt:lpstr>
    </vt:vector>
  </TitlesOfParts>
  <Company/>
  <LinksUpToDate>false</LinksUpToDate>
  <CharactersWithSpaces>4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r Rights Under Section 504</dc:title>
  <dc:creator>OSPI Equity &amp; Civil Rights</dc:creator>
  <cp:lastModifiedBy>Andy Lynch</cp:lastModifiedBy>
  <cp:revision>14</cp:revision>
  <cp:lastPrinted>2012-04-27T20:42:00Z</cp:lastPrinted>
  <dcterms:created xsi:type="dcterms:W3CDTF">2012-04-27T20:35:00Z</dcterms:created>
  <dcterms:modified xsi:type="dcterms:W3CDTF">2021-12-22T18:03:00Z</dcterms:modified>
</cp:coreProperties>
</file>